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5EE12D17" w:rsidR="00792E4C" w:rsidRDefault="00792E4C"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Remains</w:t>
      </w:r>
    </w:p>
    <w:p w14:paraId="7F8BBF1E" w14:textId="05FECE56" w:rsidR="00792E4C" w:rsidRDefault="00792E4C"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Pointer Arithmetics</w:t>
      </w:r>
    </w:p>
    <w:p w14:paraId="1B3E6959" w14:textId="24A6D5B6" w:rsidR="00E63ADA" w:rsidRDefault="00E63ADA"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Postfix increment</w:t>
      </w:r>
    </w:p>
    <w:p w14:paraId="2F61726C" w14:textId="7193B0DB" w:rsidR="00E63ADA" w:rsidRDefault="00E63ADA"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Index</w:t>
      </w:r>
    </w:p>
    <w:p w14:paraId="49F4BAA4" w14:textId="10BEDF23" w:rsidR="00CD4EC1" w:rsidRDefault="00CD4EC1"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Stack Top</w:t>
      </w:r>
    </w:p>
    <w:p w14:paraId="3FCF2BEC" w14:textId="77777777" w:rsidR="00792E4C" w:rsidRDefault="00792E4C"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D4EC1"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D4EC1"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lastRenderedPageBreak/>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D4EC1"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CD4EC1"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CD4EC1"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lastRenderedPageBreak/>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2334592E" w:rsidR="00420D6D" w:rsidRPr="00665F70"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D4EC1"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D4EC1"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D4EC1"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D4EC1"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D4EC1"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lastRenderedPageBreak/>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lastRenderedPageBreak/>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CD4EC1"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lastRenderedPageBreak/>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D4EC1"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lastRenderedPageBreak/>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D4EC1"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CD4EC1"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D4EC1"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D4EC1"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D4EC1"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D4EC1"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D4EC1"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D4EC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D4E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CD4E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CD4E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D4EC1"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D4EC1"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D4EC1"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D4EC1"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D4EC1"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D4EC1"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D4EC1"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D4EC1"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D4EC1"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D4EC1"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D4EC1"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D4EC1"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D4EC1"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D4EC1"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D4EC1"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D4EC1"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D4EC1"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D4EC1"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D4EC1"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D4EC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D4EC1"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D4EC1"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D4EC1"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D4EC1"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D4EC1"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D4EC1"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D4EC1"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D4EC1"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D4EC1"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D4EC1"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D4EC1"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D4EC1"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D4EC1"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D4EC1"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D4EC1"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D4EC1"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D4EC1"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D4EC1"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D4EC1"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D4EC1"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D4EC1"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D4EC1"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CD4EC1"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CD4EC1"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D4EC1"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D4EC1"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D4EC1"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D4EC1"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D4EC1"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D4EC1"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CD4EC1"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CD4EC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CD4EC1"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CD4EC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CD4EC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CD4EC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D4EC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D4EC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D4E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D4E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D4E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D4E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D4E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D4EC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D4EC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D4EC1"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D4EC1"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90BF2" w:rsidRDefault="00D90BF2" w:rsidP="00987F1C">
                              <w:pPr>
                                <w:spacing w:before="60" w:after="0"/>
                                <w:jc w:val="center"/>
                              </w:pPr>
                              <w:r>
                                <w:t>Register Preparator</w:t>
                              </w:r>
                            </w:p>
                            <w:p w14:paraId="45754D9E" w14:textId="77777777" w:rsidR="00D90BF2" w:rsidRPr="00C7380D" w:rsidRDefault="00D90BF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90BF2" w:rsidRDefault="00D90BF2" w:rsidP="00987F1C">
                              <w:pPr>
                                <w:spacing w:before="60" w:after="0"/>
                                <w:jc w:val="center"/>
                              </w:pPr>
                              <w:r>
                                <w:t>Register Allocator</w:t>
                              </w:r>
                            </w:p>
                            <w:p w14:paraId="789C9E3C" w14:textId="77777777" w:rsidR="00D90BF2" w:rsidRDefault="00D90BF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90BF2" w:rsidRPr="009C410A" w:rsidRDefault="00D90BF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90BF2" w:rsidRPr="009C410A" w:rsidRDefault="00D90BF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90BF2" w:rsidRDefault="00D90BF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90BF2" w:rsidRDefault="00D90BF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90BF2" w:rsidRDefault="00D90BF2" w:rsidP="00987F1C">
                              <w:pPr>
                                <w:pStyle w:val="Normalwebb"/>
                                <w:spacing w:before="60" w:line="252" w:lineRule="auto"/>
                                <w:jc w:val="center"/>
                              </w:pPr>
                              <w:r>
                                <w:rPr>
                                  <w:rFonts w:eastAsia="Calibri"/>
                                  <w:sz w:val="22"/>
                                  <w:szCs w:val="22"/>
                                  <w:lang w:val="en-US"/>
                                </w:rPr>
                                <w:t>Object Code</w:t>
                              </w:r>
                            </w:p>
                            <w:p w14:paraId="777A7156" w14:textId="77777777" w:rsidR="00D90BF2" w:rsidRDefault="00D90BF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90BF2" w:rsidRDefault="00D90BF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90BF2" w:rsidRDefault="00D90BF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90BF2" w:rsidRDefault="00D90BF2" w:rsidP="00987F1C">
                        <w:pPr>
                          <w:spacing w:before="60" w:after="0"/>
                          <w:jc w:val="center"/>
                        </w:pPr>
                        <w:r>
                          <w:t>Register Preparator</w:t>
                        </w:r>
                      </w:p>
                      <w:p w14:paraId="45754D9E" w14:textId="77777777" w:rsidR="00D90BF2" w:rsidRPr="00C7380D" w:rsidRDefault="00D90BF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90BF2" w:rsidRDefault="00D90BF2" w:rsidP="00987F1C">
                        <w:pPr>
                          <w:spacing w:before="60" w:after="0"/>
                          <w:jc w:val="center"/>
                        </w:pPr>
                        <w:r>
                          <w:t xml:space="preserve">Register </w:t>
                        </w:r>
                        <w:proofErr w:type="spellStart"/>
                        <w:r>
                          <w:t>Allocator</w:t>
                        </w:r>
                        <w:proofErr w:type="spellEnd"/>
                      </w:p>
                      <w:p w14:paraId="789C9E3C" w14:textId="77777777" w:rsidR="00D90BF2" w:rsidRDefault="00D90BF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90BF2" w:rsidRPr="009C410A" w:rsidRDefault="00D90BF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90BF2" w:rsidRPr="009C410A" w:rsidRDefault="00D90BF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90BF2" w:rsidRDefault="00D90BF2" w:rsidP="00987F1C">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90BF2" w:rsidRDefault="00D90BF2" w:rsidP="00987F1C">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90BF2" w:rsidRDefault="00D90BF2" w:rsidP="00987F1C">
                        <w:pPr>
                          <w:pStyle w:val="Normalwebb"/>
                          <w:spacing w:before="60" w:line="252" w:lineRule="auto"/>
                          <w:jc w:val="center"/>
                        </w:pPr>
                        <w:r>
                          <w:rPr>
                            <w:rFonts w:eastAsia="Calibri"/>
                            <w:sz w:val="22"/>
                            <w:szCs w:val="22"/>
                            <w:lang w:val="en-US"/>
                          </w:rPr>
                          <w:t>Object Code</w:t>
                        </w:r>
                      </w:p>
                      <w:p w14:paraId="777A7156" w14:textId="77777777" w:rsidR="00D90BF2" w:rsidRDefault="00D90BF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90BF2" w:rsidRDefault="00D90BF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90BF2" w:rsidRDefault="00D90BF2" w:rsidP="00987F1C">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4526D85" w14:textId="77777777" w:rsidR="00D90BF2" w:rsidRPr="00962CA7" w:rsidRDefault="00D90BF2" w:rsidP="00962CA7">
      <w:pPr>
        <w:spacing w:line="210" w:lineRule="atLeast"/>
        <w:rPr>
          <w:rFonts w:ascii="Proxima Nova" w:eastAsia="Times New Roman" w:hAnsi="Proxima Nova" w:cs="Arial"/>
          <w:color w:val="000000"/>
          <w:sz w:val="18"/>
          <w:szCs w:val="18"/>
          <w:lang w:eastAsia="sv-SE"/>
        </w:rPr>
      </w:pPr>
    </w:p>
    <w:sectPr w:rsidR="00D90BF2"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1"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6"/>
  </w:num>
  <w:num w:numId="2">
    <w:abstractNumId w:val="8"/>
  </w:num>
  <w:num w:numId="3">
    <w:abstractNumId w:val="19"/>
  </w:num>
  <w:num w:numId="4">
    <w:abstractNumId w:val="37"/>
  </w:num>
  <w:num w:numId="5">
    <w:abstractNumId w:val="26"/>
  </w:num>
  <w:num w:numId="6">
    <w:abstractNumId w:val="24"/>
  </w:num>
  <w:num w:numId="7">
    <w:abstractNumId w:val="28"/>
  </w:num>
  <w:num w:numId="8">
    <w:abstractNumId w:val="1"/>
  </w:num>
  <w:num w:numId="9">
    <w:abstractNumId w:val="30"/>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7"/>
  </w:num>
  <w:num w:numId="14">
    <w:abstractNumId w:val="2"/>
  </w:num>
  <w:num w:numId="15">
    <w:abstractNumId w:val="16"/>
  </w:num>
  <w:num w:numId="16">
    <w:abstractNumId w:val="5"/>
  </w:num>
  <w:num w:numId="17">
    <w:abstractNumId w:val="9"/>
  </w:num>
  <w:num w:numId="18">
    <w:abstractNumId w:val="33"/>
  </w:num>
  <w:num w:numId="19">
    <w:abstractNumId w:val="23"/>
  </w:num>
  <w:num w:numId="20">
    <w:abstractNumId w:val="11"/>
  </w:num>
  <w:num w:numId="21">
    <w:abstractNumId w:val="15"/>
  </w:num>
  <w:num w:numId="22">
    <w:abstractNumId w:val="4"/>
  </w:num>
  <w:num w:numId="23">
    <w:abstractNumId w:val="25"/>
  </w:num>
  <w:num w:numId="24">
    <w:abstractNumId w:val="40"/>
  </w:num>
  <w:num w:numId="25">
    <w:abstractNumId w:val="32"/>
  </w:num>
  <w:num w:numId="26">
    <w:abstractNumId w:val="22"/>
  </w:num>
  <w:num w:numId="27">
    <w:abstractNumId w:val="34"/>
  </w:num>
  <w:num w:numId="28">
    <w:abstractNumId w:val="35"/>
  </w:num>
  <w:num w:numId="29">
    <w:abstractNumId w:val="39"/>
  </w:num>
  <w:num w:numId="30">
    <w:abstractNumId w:val="20"/>
  </w:num>
  <w:num w:numId="31">
    <w:abstractNumId w:val="10"/>
  </w:num>
  <w:num w:numId="32">
    <w:abstractNumId w:val="13"/>
  </w:num>
  <w:num w:numId="33">
    <w:abstractNumId w:val="6"/>
  </w:num>
  <w:num w:numId="34">
    <w:abstractNumId w:val="29"/>
  </w:num>
  <w:num w:numId="35">
    <w:abstractNumId w:val="21"/>
  </w:num>
  <w:num w:numId="36">
    <w:abstractNumId w:val="31"/>
  </w:num>
  <w:num w:numId="37">
    <w:abstractNumId w:val="12"/>
  </w:num>
  <w:num w:numId="38">
    <w:abstractNumId w:val="38"/>
  </w:num>
  <w:num w:numId="39">
    <w:abstractNumId w:val="18"/>
  </w:num>
  <w:num w:numId="40">
    <w:abstractNumId w:val="7"/>
  </w:num>
  <w:num w:numId="41">
    <w:abstractNumId w:val="17"/>
  </w:num>
  <w:num w:numId="42">
    <w:abstractNumId w:val="1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74</TotalTime>
  <Pages>79</Pages>
  <Words>17341</Words>
  <Characters>91910</Characters>
  <Application>Microsoft Office Word</Application>
  <DocSecurity>0</DocSecurity>
  <Lines>765</Lines>
  <Paragraphs>21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36</cp:revision>
  <dcterms:created xsi:type="dcterms:W3CDTF">2019-05-15T05:48:00Z</dcterms:created>
  <dcterms:modified xsi:type="dcterms:W3CDTF">2020-10-24T21:09:00Z</dcterms:modified>
</cp:coreProperties>
</file>